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lastRenderedPageBreak/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9"/>
        <w:gridCol w:w="799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7A2387">
      <w:headerReference w:type="default" r:id="rId8"/>
      <w:footerReference w:type="default" r:id="rId9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FB665" w14:textId="77777777" w:rsidR="007A2387" w:rsidRDefault="007A2387">
      <w:pPr>
        <w:spacing w:after="0"/>
      </w:pPr>
      <w:r>
        <w:separator/>
      </w:r>
    </w:p>
  </w:endnote>
  <w:endnote w:type="continuationSeparator" w:id="0">
    <w:p w14:paraId="65363617" w14:textId="77777777" w:rsidR="007A2387" w:rsidRDefault="007A2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6A7568EA" w:rsidR="00D822B6" w:rsidRDefault="00AC3B23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47F0CF07">
              <wp:simplePos x="0" y="0"/>
              <wp:positionH relativeFrom="rightMargin">
                <wp:posOffset>12700</wp:posOffset>
              </wp:positionH>
              <wp:positionV relativeFrom="bottomMargin">
                <wp:posOffset>147378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1pt;margin-top:11.6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3546C129">
              <wp:simplePos x="0" y="0"/>
              <wp:positionH relativeFrom="column">
                <wp:posOffset>86360</wp:posOffset>
              </wp:positionH>
              <wp:positionV relativeFrom="paragraph">
                <wp:posOffset>130752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407668C2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C95748">
                            <w:rPr>
                              <w:noProof/>
                            </w:rPr>
                            <w:t>December 17, 2023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0.3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M3Xc4ffAAAADQEAAA8AAABkcnMvZG93&#13;&#10;bnJldi54bWxMT8FuwjAMvSPtHyIjcYOUgqqtNEVoE9IkLhT2AaExbbXG6ZpAu339vNO42H5+9vNz&#13;&#10;th1tK+7Y+8aRguUiAoFUOtNQpeDjvJ8/g/BBk9GtI1TwjR62+dMk06lxAxV4P4VKsAj5VCuoQ+hS&#13;&#10;KX1Zo9V+4Tok5q6utzow7Ctpej2wuG1lHEWJtLohvlDrDl9rLD9PN6vgun7/GvBwKEL8c+z2VBz9&#13;&#10;2e6Umk3Htw2H3QZEwDH8b8DfD+wfcjZ2cTcyXrSMVwlPKogjzsy/rBMuLgoSbsg8k49f5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zddzh98AAAAN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407668C2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C95748">
                      <w:rPr>
                        <w:noProof/>
                      </w:rPr>
                      <w:t>December 17, 2023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822B6"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4E8298C4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5960110" cy="45085"/>
              <wp:effectExtent l="0" t="0" r="0" b="5715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60110" cy="4508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3BAF28" id="Rectangle 1" o:spid="_x0000_s1026" style="position:absolute;margin-left:0;margin-top:10.15pt;width:469.3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1E94F" w14:textId="77777777" w:rsidR="007A2387" w:rsidRDefault="007A2387">
      <w:r>
        <w:separator/>
      </w:r>
    </w:p>
  </w:footnote>
  <w:footnote w:type="continuationSeparator" w:id="0">
    <w:p w14:paraId="54B37468" w14:textId="77777777" w:rsidR="007A2387" w:rsidRDefault="007A2387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1A18FE"/>
    <w:rsid w:val="002E082F"/>
    <w:rsid w:val="0030250F"/>
    <w:rsid w:val="003B3B0E"/>
    <w:rsid w:val="004E3A13"/>
    <w:rsid w:val="004F43DA"/>
    <w:rsid w:val="00697A43"/>
    <w:rsid w:val="006A00B8"/>
    <w:rsid w:val="007924DC"/>
    <w:rsid w:val="00795EBF"/>
    <w:rsid w:val="007A2387"/>
    <w:rsid w:val="007B52C5"/>
    <w:rsid w:val="0093631B"/>
    <w:rsid w:val="009C3D8C"/>
    <w:rsid w:val="00A314FD"/>
    <w:rsid w:val="00A65A0D"/>
    <w:rsid w:val="00A702CF"/>
    <w:rsid w:val="00AB7313"/>
    <w:rsid w:val="00AC3B23"/>
    <w:rsid w:val="00AF6B1B"/>
    <w:rsid w:val="00BB0B1A"/>
    <w:rsid w:val="00BC2DCC"/>
    <w:rsid w:val="00BC64A9"/>
    <w:rsid w:val="00BF4BF9"/>
    <w:rsid w:val="00C95748"/>
    <w:rsid w:val="00CD5147"/>
    <w:rsid w:val="00D01A7E"/>
    <w:rsid w:val="00D33726"/>
    <w:rsid w:val="00D57B2E"/>
    <w:rsid w:val="00D822B6"/>
    <w:rsid w:val="00DA645B"/>
    <w:rsid w:val="00DB3301"/>
    <w:rsid w:val="00E322C7"/>
    <w:rsid w:val="00E35C59"/>
    <w:rsid w:val="00E95B7A"/>
    <w:rsid w:val="00EF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5EBF"/>
    <w:pPr>
      <w:spacing w:line="360" w:lineRule="auto"/>
      <w:jc w:val="both"/>
    </w:pPr>
    <w:rPr>
      <w:rFonts w:ascii="Alegreya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  <w:rPr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A702CF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240" w:after="240" w:line="240" w:lineRule="auto"/>
      <w:ind w:left="680" w:right="680"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B3301"/>
    <w:rPr>
      <w:rFonts w:ascii="Fira Code" w:hAnsi="Fira Code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282E57"/>
    <w:rsid w:val="003D57F3"/>
    <w:rsid w:val="003F0737"/>
    <w:rsid w:val="00667C3B"/>
    <w:rsid w:val="006E16AE"/>
    <w:rsid w:val="00927E82"/>
    <w:rsid w:val="00AD4369"/>
    <w:rsid w:val="00B21C28"/>
    <w:rsid w:val="00CB6625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</Words>
  <Characters>358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3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2</cp:revision>
  <dcterms:created xsi:type="dcterms:W3CDTF">2023-12-17T06:33:00Z</dcterms:created>
  <dcterms:modified xsi:type="dcterms:W3CDTF">2023-12-17T06:33:00Z</dcterms:modified>
  <cp:category/>
</cp:coreProperties>
</file>